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FAB9E2" w14:textId="35EFC5CB" w:rsidR="00F4525C" w:rsidRDefault="00625FA9" w:rsidP="009B61E5">
      <w:pPr>
        <w:pStyle w:val="VCAADocumenttitle"/>
      </w:pPr>
      <w:r>
        <w:t xml:space="preserve">PDS </w:t>
      </w:r>
      <w:sdt>
        <w:sdtPr>
          <w:alias w:val="Title"/>
          <w:tag w:val=""/>
          <w:id w:val="-810398239"/>
          <w:placeholder>
            <w:docPart w:val="F94400D98C62E84B94D6ECC7901600DF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735D24" w:rsidRPr="00735D24">
            <w:t xml:space="preserve">Unit </w:t>
          </w:r>
          <w:r w:rsidR="00FE56DE">
            <w:t>4</w:t>
          </w:r>
          <w:r w:rsidR="00B313D5">
            <w:t xml:space="preserve">, </w:t>
          </w:r>
          <w:r w:rsidR="00FE56DE">
            <w:t>O</w:t>
          </w:r>
          <w:r w:rsidR="00B313D5">
            <w:t xml:space="preserve">utcome </w:t>
          </w:r>
          <w:r>
            <w:t>1, 2</w:t>
          </w:r>
          <w:r w:rsidR="00E56518">
            <w:t>, 3</w:t>
          </w:r>
          <w:r w:rsidR="00FE56DE">
            <w:t xml:space="preserve"> –</w:t>
          </w:r>
          <w:r w:rsidR="00B313D5">
            <w:t xml:space="preserve"> </w:t>
          </w:r>
          <w:r>
            <w:t>Transferable Skills</w:t>
          </w:r>
        </w:sdtContent>
      </w:sdt>
    </w:p>
    <w:tbl>
      <w:tblPr>
        <w:tblStyle w:val="TableGrid9"/>
        <w:tblW w:w="21540" w:type="dxa"/>
        <w:tblLayout w:type="fixed"/>
        <w:tblLook w:val="04A0" w:firstRow="1" w:lastRow="0" w:firstColumn="1" w:lastColumn="0" w:noHBand="0" w:noVBand="1"/>
      </w:tblPr>
      <w:tblGrid>
        <w:gridCol w:w="902"/>
        <w:gridCol w:w="2058"/>
        <w:gridCol w:w="2059"/>
        <w:gridCol w:w="2059"/>
        <w:gridCol w:w="2059"/>
        <w:gridCol w:w="2059"/>
        <w:gridCol w:w="2058"/>
        <w:gridCol w:w="2059"/>
        <w:gridCol w:w="2059"/>
        <w:gridCol w:w="2059"/>
        <w:gridCol w:w="2109"/>
      </w:tblGrid>
      <w:tr w:rsidR="00625FA9" w:rsidRPr="00641ECA" w14:paraId="0F6BE50F" w14:textId="6AC74C1A" w:rsidTr="00625FA9">
        <w:trPr>
          <w:cantSplit/>
          <w:trHeight w:val="2609"/>
        </w:trPr>
        <w:tc>
          <w:tcPr>
            <w:tcW w:w="902" w:type="dxa"/>
            <w:shd w:val="clear" w:color="auto" w:fill="auto"/>
            <w:textDirection w:val="tbRl"/>
            <w:vAlign w:val="center"/>
          </w:tcPr>
          <w:p w14:paraId="7B4FB659" w14:textId="77777777" w:rsidR="00625FA9" w:rsidRPr="00641ECA" w:rsidRDefault="00625FA9" w:rsidP="00625FA9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lang w:eastAsia="en-AU"/>
              </w:rPr>
            </w:pPr>
            <w:bookmarkStart w:id="0" w:name="TemplateOverview"/>
            <w:bookmarkEnd w:id="0"/>
            <w:r w:rsidRPr="00641ECA">
              <w:rPr>
                <w:rFonts w:ascii="Arial Narrow" w:eastAsia="Times New Roman" w:hAnsi="Arial Narrow" w:cs="Arial"/>
                <w:b/>
                <w:lang w:eastAsia="en-AU"/>
              </w:rPr>
              <w:t>Excelling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135F68" w14:textId="2463811F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>Adapts communication style to audience</w:t>
            </w: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5D5B0E" w14:textId="77777777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>Encourages team members to be respectful of each other</w:t>
            </w:r>
          </w:p>
          <w:p w14:paraId="4E3FE1FC" w14:textId="184254F9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7AE4ED" w14:textId="77777777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 xml:space="preserve">Helps team members </w:t>
            </w:r>
            <w:proofErr w:type="gramStart"/>
            <w:r w:rsidRPr="00625FA9">
              <w:rPr>
                <w:rFonts w:ascii="Arial Narrow" w:eastAsia="Times New Roman" w:hAnsi="Arial Narrow" w:cs="Times New Roman"/>
                <w:lang w:eastAsia="en-AU"/>
              </w:rPr>
              <w:t>to  develop</w:t>
            </w:r>
            <w:proofErr w:type="gramEnd"/>
            <w:r w:rsidRPr="00625FA9">
              <w:rPr>
                <w:rFonts w:ascii="Arial Narrow" w:eastAsia="Times New Roman" w:hAnsi="Arial Narrow" w:cs="Times New Roman"/>
                <w:lang w:eastAsia="en-AU"/>
              </w:rPr>
              <w:t xml:space="preserve"> their skills</w:t>
            </w:r>
          </w:p>
          <w:p w14:paraId="15AD44D2" w14:textId="77777777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</w:p>
          <w:p w14:paraId="3335F545" w14:textId="77777777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>(mentors)</w:t>
            </w:r>
          </w:p>
          <w:p w14:paraId="03CD6C26" w14:textId="5C327F16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D8A3B1" w14:textId="380F2EC2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>Reviews decision</w:t>
            </w: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FB5B5" w14:textId="3981A863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>Documents processes so others can follow them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25A49F" w14:textId="0A848D4E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>Overcomes challenges or setbacks in a calm and considered way</w:t>
            </w:r>
          </w:p>
          <w:p w14:paraId="45294C9D" w14:textId="77777777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</w:p>
          <w:p w14:paraId="5C6D0F9B" w14:textId="77777777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>(resilience)</w:t>
            </w:r>
          </w:p>
          <w:p w14:paraId="36C90C01" w14:textId="64736EEE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079042" w14:textId="5EFC8EB7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>Looks at ways to help others</w:t>
            </w: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FBE16B" w14:textId="77777777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>Steps in to help others when needed</w:t>
            </w:r>
          </w:p>
          <w:p w14:paraId="6F037EAA" w14:textId="77777777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</w:p>
          <w:p w14:paraId="090C97BE" w14:textId="741F33D2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>(helpful)</w:t>
            </w: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226C8" w14:textId="6C13E710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>Works in breaks or at home to ensure deadlines are met</w:t>
            </w:r>
          </w:p>
        </w:tc>
        <w:tc>
          <w:tcPr>
            <w:tcW w:w="2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7304A5" w14:textId="529440AE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>Supports others in their group with their presentation</w:t>
            </w:r>
          </w:p>
        </w:tc>
      </w:tr>
      <w:tr w:rsidR="00625FA9" w:rsidRPr="00641ECA" w14:paraId="48E6071B" w14:textId="1CDE1182" w:rsidTr="00625FA9">
        <w:trPr>
          <w:cantSplit/>
          <w:trHeight w:val="2622"/>
        </w:trPr>
        <w:tc>
          <w:tcPr>
            <w:tcW w:w="902" w:type="dxa"/>
            <w:shd w:val="clear" w:color="auto" w:fill="auto"/>
            <w:textDirection w:val="tbRl"/>
            <w:vAlign w:val="center"/>
          </w:tcPr>
          <w:p w14:paraId="393F3CA7" w14:textId="77777777" w:rsidR="00625FA9" w:rsidRPr="00641ECA" w:rsidRDefault="00625FA9" w:rsidP="00625FA9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lang w:eastAsia="en-AU"/>
              </w:rPr>
            </w:pPr>
            <w:r w:rsidRPr="00641ECA">
              <w:rPr>
                <w:rFonts w:ascii="Arial Narrow" w:eastAsia="Times New Roman" w:hAnsi="Arial Narrow" w:cs="Arial"/>
                <w:b/>
                <w:lang w:eastAsia="en-AU"/>
              </w:rPr>
              <w:t>Achieving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06A217" w14:textId="1C823465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>Sends appropriate and accurate emails</w:t>
            </w: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20D0B8" w14:textId="77777777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>Supports the team to meet shared goals</w:t>
            </w:r>
          </w:p>
          <w:p w14:paraId="67F40E5D" w14:textId="77777777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</w:p>
          <w:p w14:paraId="7B853ADF" w14:textId="18D7F8BA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>(</w:t>
            </w:r>
            <w:proofErr w:type="gramStart"/>
            <w:r w:rsidRPr="00625FA9">
              <w:rPr>
                <w:rFonts w:ascii="Arial Narrow" w:eastAsia="Times New Roman" w:hAnsi="Arial Narrow" w:cs="Times New Roman"/>
                <w:lang w:eastAsia="en-AU"/>
              </w:rPr>
              <w:t>does</w:t>
            </w:r>
            <w:proofErr w:type="gramEnd"/>
            <w:r w:rsidRPr="00625FA9">
              <w:rPr>
                <w:rFonts w:ascii="Arial Narrow" w:eastAsia="Times New Roman" w:hAnsi="Arial Narrow" w:cs="Times New Roman"/>
                <w:lang w:eastAsia="en-AU"/>
              </w:rPr>
              <w:t xml:space="preserve"> jobs, helps others)</w:t>
            </w: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6DC379" w14:textId="1A2D9EC3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>Leads by example</w:t>
            </w:r>
          </w:p>
          <w:p w14:paraId="7DF0D2DE" w14:textId="77777777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</w:p>
          <w:p w14:paraId="41307A24" w14:textId="1AD68DA8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>(</w:t>
            </w:r>
            <w:proofErr w:type="gramStart"/>
            <w:r w:rsidRPr="00625FA9">
              <w:rPr>
                <w:rFonts w:ascii="Arial Narrow" w:eastAsia="Times New Roman" w:hAnsi="Arial Narrow" w:cs="Times New Roman"/>
                <w:lang w:eastAsia="en-AU"/>
              </w:rPr>
              <w:t>role</w:t>
            </w:r>
            <w:proofErr w:type="gramEnd"/>
            <w:r w:rsidRPr="00625FA9">
              <w:rPr>
                <w:rFonts w:ascii="Arial Narrow" w:eastAsia="Times New Roman" w:hAnsi="Arial Narrow" w:cs="Times New Roman"/>
                <w:lang w:eastAsia="en-AU"/>
              </w:rPr>
              <w:t xml:space="preserve"> models)</w:t>
            </w: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04249" w14:textId="34051503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>Applies most appropriate option and informs others</w:t>
            </w: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3E9A8" w14:textId="77777777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>Organises timelines to ensure tasks are completed on time</w:t>
            </w:r>
          </w:p>
          <w:p w14:paraId="6A16E23D" w14:textId="66B2250A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27BC82" w14:textId="77777777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 xml:space="preserve">Puts new processes in place to overcome challenges or </w:t>
            </w:r>
            <w:proofErr w:type="gramStart"/>
            <w:r w:rsidRPr="00625FA9">
              <w:rPr>
                <w:rFonts w:ascii="Arial Narrow" w:eastAsia="Times New Roman" w:hAnsi="Arial Narrow" w:cs="Times New Roman"/>
                <w:lang w:eastAsia="en-AU"/>
              </w:rPr>
              <w:t>set backs</w:t>
            </w:r>
            <w:proofErr w:type="gramEnd"/>
          </w:p>
          <w:p w14:paraId="2E777EFA" w14:textId="77777777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</w:p>
          <w:p w14:paraId="43DA192C" w14:textId="394EF5B1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>(adaptability)</w:t>
            </w: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45BF9" w14:textId="77777777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>Uses creative ways to make improvements</w:t>
            </w:r>
          </w:p>
          <w:p w14:paraId="78949E68" w14:textId="3238D09C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91CAC" w14:textId="633065DF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>Ensures work is high quality with minimal mistakes</w:t>
            </w:r>
          </w:p>
          <w:p w14:paraId="2C8DDBAF" w14:textId="77777777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</w:p>
          <w:p w14:paraId="1B9BA14B" w14:textId="5931A350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>(</w:t>
            </w:r>
            <w:proofErr w:type="gramStart"/>
            <w:r w:rsidRPr="00625FA9">
              <w:rPr>
                <w:rFonts w:ascii="Arial Narrow" w:eastAsia="Times New Roman" w:hAnsi="Arial Narrow" w:cs="Times New Roman"/>
                <w:lang w:eastAsia="en-AU"/>
              </w:rPr>
              <w:t>detail</w:t>
            </w:r>
            <w:proofErr w:type="gramEnd"/>
            <w:r w:rsidRPr="00625FA9">
              <w:rPr>
                <w:rFonts w:ascii="Arial Narrow" w:eastAsia="Times New Roman" w:hAnsi="Arial Narrow" w:cs="Times New Roman"/>
                <w:lang w:eastAsia="en-AU"/>
              </w:rPr>
              <w:t xml:space="preserve"> focused)</w:t>
            </w: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30CA0" w14:textId="77777777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>Gets support from others when needed to ensure deadlines are met</w:t>
            </w:r>
          </w:p>
          <w:p w14:paraId="6D184AC9" w14:textId="77777777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</w:p>
          <w:p w14:paraId="6E27CA0B" w14:textId="57F9FA1A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>(delegates)</w:t>
            </w:r>
          </w:p>
        </w:tc>
        <w:tc>
          <w:tcPr>
            <w:tcW w:w="2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FCA5AB" w14:textId="52C0FD58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>Applies appropriate body language to present to stakeholders</w:t>
            </w:r>
          </w:p>
          <w:p w14:paraId="166C4C05" w14:textId="77777777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</w:p>
          <w:p w14:paraId="7AF6948D" w14:textId="53AD0673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>(</w:t>
            </w:r>
            <w:proofErr w:type="gramStart"/>
            <w:r w:rsidRPr="00625FA9">
              <w:rPr>
                <w:rFonts w:ascii="Arial Narrow" w:eastAsia="Times New Roman" w:hAnsi="Arial Narrow" w:cs="Times New Roman"/>
                <w:lang w:eastAsia="en-AU"/>
              </w:rPr>
              <w:t>eye</w:t>
            </w:r>
            <w:proofErr w:type="gramEnd"/>
            <w:r w:rsidRPr="00625FA9">
              <w:rPr>
                <w:rFonts w:ascii="Arial Narrow" w:eastAsia="Times New Roman" w:hAnsi="Arial Narrow" w:cs="Times New Roman"/>
                <w:lang w:eastAsia="en-AU"/>
              </w:rPr>
              <w:t xml:space="preserve"> contact, pointing to PowerPoint)</w:t>
            </w:r>
          </w:p>
        </w:tc>
      </w:tr>
      <w:tr w:rsidR="00625FA9" w:rsidRPr="00641ECA" w14:paraId="3DFC38B4" w14:textId="0C71AD94" w:rsidTr="00625FA9">
        <w:trPr>
          <w:cantSplit/>
          <w:trHeight w:val="2595"/>
        </w:trPr>
        <w:tc>
          <w:tcPr>
            <w:tcW w:w="902" w:type="dxa"/>
            <w:shd w:val="clear" w:color="auto" w:fill="auto"/>
            <w:textDirection w:val="tbRl"/>
            <w:vAlign w:val="center"/>
          </w:tcPr>
          <w:p w14:paraId="3BAB71B2" w14:textId="77777777" w:rsidR="00625FA9" w:rsidRPr="00641ECA" w:rsidRDefault="00625FA9" w:rsidP="00625FA9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lang w:eastAsia="en-AU"/>
              </w:rPr>
            </w:pPr>
            <w:r w:rsidRPr="00641ECA">
              <w:rPr>
                <w:rFonts w:ascii="Arial Narrow" w:eastAsia="Times New Roman" w:hAnsi="Arial Narrow" w:cs="Arial"/>
                <w:b/>
                <w:lang w:eastAsia="en-AU"/>
              </w:rPr>
              <w:t>Satisfactory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D512E" w14:textId="77777777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>Gives clear oral and written instructions and explanations</w:t>
            </w:r>
          </w:p>
          <w:p w14:paraId="3B35A02B" w14:textId="024BB985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E57AF" w14:textId="58801EA9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>Builds upon ideas suggested by the team</w:t>
            </w: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52823" w14:textId="77777777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>Encourages team members to be involved</w:t>
            </w:r>
          </w:p>
          <w:p w14:paraId="1A81B264" w14:textId="77777777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</w:p>
          <w:p w14:paraId="3F8681AE" w14:textId="50C3F0EF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>(motivates)</w:t>
            </w: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8CF60" w14:textId="6E8CE457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>Identifies and evaluates possible options</w:t>
            </w: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B89CA" w14:textId="2E20DEB5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>Plans how tasks are going to be completed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C9E65" w14:textId="77777777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 xml:space="preserve">Finds solutions to challenges or </w:t>
            </w:r>
            <w:proofErr w:type="gramStart"/>
            <w:r w:rsidRPr="00625FA9">
              <w:rPr>
                <w:rFonts w:ascii="Arial Narrow" w:eastAsia="Times New Roman" w:hAnsi="Arial Narrow" w:cs="Times New Roman"/>
                <w:lang w:eastAsia="en-AU"/>
              </w:rPr>
              <w:t>set backs</w:t>
            </w:r>
            <w:proofErr w:type="gramEnd"/>
          </w:p>
          <w:p w14:paraId="05255DF7" w14:textId="77777777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</w:p>
          <w:p w14:paraId="46E2F0BF" w14:textId="059274F9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>(</w:t>
            </w:r>
            <w:proofErr w:type="gramStart"/>
            <w:r w:rsidRPr="00625FA9">
              <w:rPr>
                <w:rFonts w:ascii="Arial Narrow" w:eastAsia="Times New Roman" w:hAnsi="Arial Narrow" w:cs="Times New Roman"/>
                <w:lang w:eastAsia="en-AU"/>
              </w:rPr>
              <w:t>solution</w:t>
            </w:r>
            <w:proofErr w:type="gramEnd"/>
            <w:r w:rsidRPr="00625FA9">
              <w:rPr>
                <w:rFonts w:ascii="Arial Narrow" w:eastAsia="Times New Roman" w:hAnsi="Arial Narrow" w:cs="Times New Roman"/>
                <w:lang w:eastAsia="en-AU"/>
              </w:rPr>
              <w:t xml:space="preserve"> focused)</w:t>
            </w: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D65EA" w14:textId="5E9E1653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>Takes action to complete extra tasks</w:t>
            </w: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B4BE3" w14:textId="07FEE41C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>Completes the work that is required</w:t>
            </w:r>
          </w:p>
          <w:p w14:paraId="1F2B2639" w14:textId="77777777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</w:p>
          <w:p w14:paraId="54786A9E" w14:textId="55661BC4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>(responsible)</w:t>
            </w: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41DD9" w14:textId="77777777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>Keeps emotions balanced in all situations</w:t>
            </w:r>
          </w:p>
          <w:p w14:paraId="2FBDBA73" w14:textId="0AEBAC33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</w:p>
        </w:tc>
        <w:tc>
          <w:tcPr>
            <w:tcW w:w="2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9DA08" w14:textId="5881AD22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>Speaks clearly using the notes on the PowerPoint</w:t>
            </w:r>
          </w:p>
          <w:p w14:paraId="276E5AB2" w14:textId="77777777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</w:p>
          <w:p w14:paraId="068183CD" w14:textId="40B8C1B2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</w:p>
        </w:tc>
      </w:tr>
      <w:tr w:rsidR="00625FA9" w:rsidRPr="00641ECA" w14:paraId="50587375" w14:textId="69556BDD" w:rsidTr="00625FA9">
        <w:trPr>
          <w:cantSplit/>
          <w:trHeight w:val="1621"/>
        </w:trPr>
        <w:tc>
          <w:tcPr>
            <w:tcW w:w="902" w:type="dxa"/>
            <w:vMerge w:val="restart"/>
            <w:shd w:val="clear" w:color="auto" w:fill="auto"/>
            <w:textDirection w:val="tbRl"/>
            <w:vAlign w:val="center"/>
          </w:tcPr>
          <w:p w14:paraId="10182D7B" w14:textId="77777777" w:rsidR="00625FA9" w:rsidRPr="00641ECA" w:rsidRDefault="00625FA9" w:rsidP="00625FA9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lang w:eastAsia="en-AU"/>
              </w:rPr>
            </w:pPr>
            <w:r w:rsidRPr="00641ECA">
              <w:rPr>
                <w:rFonts w:ascii="Arial Narrow" w:eastAsia="Times New Roman" w:hAnsi="Arial Narrow" w:cs="Arial"/>
                <w:b/>
                <w:lang w:eastAsia="en-AU"/>
              </w:rPr>
              <w:t>Not yet satisfactory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5843B" w14:textId="4F9A26D2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>Understands and follows written and oral instructions</w:t>
            </w: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E75EB" w14:textId="67D01D0E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>Actively listens to others in the team</w:t>
            </w: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788F7" w14:textId="01DBDC94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>Tells the team what to do</w:t>
            </w:r>
          </w:p>
          <w:p w14:paraId="744E2E44" w14:textId="77777777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</w:p>
          <w:p w14:paraId="50FE91D6" w14:textId="7651CBEE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>(</w:t>
            </w:r>
            <w:proofErr w:type="gramStart"/>
            <w:r w:rsidRPr="00625FA9">
              <w:rPr>
                <w:rFonts w:ascii="Arial Narrow" w:eastAsia="Times New Roman" w:hAnsi="Arial Narrow" w:cs="Times New Roman"/>
                <w:lang w:eastAsia="en-AU"/>
              </w:rPr>
              <w:t>gives</w:t>
            </w:r>
            <w:proofErr w:type="gramEnd"/>
            <w:r w:rsidRPr="00625FA9">
              <w:rPr>
                <w:rFonts w:ascii="Arial Narrow" w:eastAsia="Times New Roman" w:hAnsi="Arial Narrow" w:cs="Times New Roman"/>
                <w:lang w:eastAsia="en-AU"/>
              </w:rPr>
              <w:t xml:space="preserve"> direction)</w:t>
            </w: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9125D1" w14:textId="3B095296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>Gathers information on the issue</w:t>
            </w: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EA77C4" w14:textId="6FB21856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>Brainstorms what needs to be done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C7EE6" w14:textId="77777777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 xml:space="preserve">Identifies challenges or </w:t>
            </w:r>
            <w:proofErr w:type="gramStart"/>
            <w:r w:rsidRPr="00625FA9">
              <w:rPr>
                <w:rFonts w:ascii="Arial Narrow" w:eastAsia="Times New Roman" w:hAnsi="Arial Narrow" w:cs="Times New Roman"/>
                <w:lang w:eastAsia="en-AU"/>
              </w:rPr>
              <w:t>set backs</w:t>
            </w:r>
            <w:proofErr w:type="gramEnd"/>
          </w:p>
          <w:p w14:paraId="62CE9B03" w14:textId="7BA090F3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D0782" w14:textId="77777777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>Looks for things to be done without being asked</w:t>
            </w:r>
          </w:p>
          <w:p w14:paraId="334BDCA4" w14:textId="5ABF655D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5EAC8" w14:textId="6AA9CA77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>Arrives to class on time</w:t>
            </w:r>
          </w:p>
          <w:p w14:paraId="325CCB5B" w14:textId="77777777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</w:p>
          <w:p w14:paraId="4764B5A4" w14:textId="2CF22D96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>(punctual)</w:t>
            </w: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BB0ED" w14:textId="77777777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>Works independently without needing to be checked up on</w:t>
            </w:r>
          </w:p>
          <w:p w14:paraId="3FBE527A" w14:textId="226EE14E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</w:p>
        </w:tc>
        <w:tc>
          <w:tcPr>
            <w:tcW w:w="2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4047D" w14:textId="5E4F6157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>Prepares a PowerPoint presentation</w:t>
            </w:r>
          </w:p>
        </w:tc>
      </w:tr>
      <w:tr w:rsidR="00625FA9" w:rsidRPr="00641ECA" w14:paraId="354B37E4" w14:textId="34D1BD53" w:rsidTr="00625FA9">
        <w:trPr>
          <w:cantSplit/>
          <w:trHeight w:val="456"/>
        </w:trPr>
        <w:tc>
          <w:tcPr>
            <w:tcW w:w="902" w:type="dxa"/>
            <w:vMerge/>
            <w:shd w:val="clear" w:color="auto" w:fill="auto"/>
            <w:textDirection w:val="tbRl"/>
            <w:vAlign w:val="center"/>
          </w:tcPr>
          <w:p w14:paraId="6C5224C5" w14:textId="77777777" w:rsidR="00625FA9" w:rsidRPr="00641ECA" w:rsidRDefault="00625FA9" w:rsidP="00625FA9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lang w:eastAsia="en-AU"/>
              </w:rPr>
            </w:pP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98E88" w14:textId="2656405E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>Not shown</w:t>
            </w: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00FFE" w14:textId="77777777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>Not shown</w:t>
            </w:r>
          </w:p>
          <w:p w14:paraId="54BDBFB6" w14:textId="77D97C48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08DD3" w14:textId="0EC939FC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>Not shown</w:t>
            </w: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873A62" w14:textId="72286434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>Not shown</w:t>
            </w: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148C9" w14:textId="12990D1D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>Not shown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EB2B86" w14:textId="1498CC82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>Not shown</w:t>
            </w: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7AEB16" w14:textId="44EA48D4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>Not shown</w:t>
            </w: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D79FC9" w14:textId="6AF8D04B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lang w:eastAsia="en-AU"/>
              </w:rPr>
              <w:t>Not shown</w:t>
            </w: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3B9481" w14:textId="665BC0EF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bCs/>
                <w:lang w:eastAsia="en-AU"/>
              </w:rPr>
              <w:t>Not shown</w:t>
            </w:r>
          </w:p>
        </w:tc>
        <w:tc>
          <w:tcPr>
            <w:tcW w:w="2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46DB9" w14:textId="69057C0B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bCs/>
                <w:lang w:eastAsia="en-AU"/>
              </w:rPr>
              <w:t>Not shown</w:t>
            </w:r>
          </w:p>
        </w:tc>
      </w:tr>
      <w:tr w:rsidR="00625FA9" w:rsidRPr="00641ECA" w14:paraId="28CBEF66" w14:textId="30DE07CD" w:rsidTr="00625FA9">
        <w:trPr>
          <w:trHeight w:val="1518"/>
        </w:trPr>
        <w:tc>
          <w:tcPr>
            <w:tcW w:w="902" w:type="dxa"/>
            <w:vMerge w:val="restart"/>
            <w:shd w:val="clear" w:color="auto" w:fill="auto"/>
            <w:textDirection w:val="tbRl"/>
            <w:vAlign w:val="center"/>
          </w:tcPr>
          <w:p w14:paraId="21ABE405" w14:textId="77777777" w:rsidR="00625FA9" w:rsidRPr="00641ECA" w:rsidRDefault="00625FA9" w:rsidP="00625FA9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bCs/>
                <w:lang w:eastAsia="en-AU"/>
              </w:rPr>
            </w:pPr>
            <w:r w:rsidRPr="00641ECA">
              <w:rPr>
                <w:rFonts w:ascii="Arial Narrow" w:eastAsia="Times New Roman" w:hAnsi="Arial Narrow" w:cs="Arial"/>
                <w:b/>
                <w:bCs/>
                <w:lang w:eastAsia="en-AU"/>
              </w:rPr>
              <w:t>Criteria</w:t>
            </w:r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76483" w14:textId="441A62D8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b/>
                <w:lang w:eastAsia="en-AU"/>
              </w:rPr>
              <w:t>Communication skills</w:t>
            </w: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7E77B" w14:textId="434EC293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b/>
                <w:lang w:eastAsia="en-AU"/>
              </w:rPr>
              <w:t>Teamwork</w:t>
            </w: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38371E" w14:textId="3F8B4D88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b/>
                <w:lang w:eastAsia="en-AU"/>
              </w:rPr>
              <w:t>Leadership</w:t>
            </w: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CC9D7" w14:textId="5E2A22DC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b/>
                <w:lang w:eastAsia="en-AU"/>
              </w:rPr>
              <w:t>Decision making</w:t>
            </w: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3D56B" w14:textId="58C2419A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b/>
                <w:lang w:eastAsia="en-AU"/>
              </w:rPr>
              <w:t xml:space="preserve">Planning and </w:t>
            </w:r>
            <w:proofErr w:type="gramStart"/>
            <w:r w:rsidRPr="00625FA9">
              <w:rPr>
                <w:rFonts w:ascii="Arial Narrow" w:eastAsia="Times New Roman" w:hAnsi="Arial Narrow" w:cs="Times New Roman"/>
                <w:b/>
                <w:lang w:eastAsia="en-AU"/>
              </w:rPr>
              <w:t>Organising</w:t>
            </w:r>
            <w:proofErr w:type="gramEnd"/>
          </w:p>
        </w:tc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846A3" w14:textId="33BB1EB5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b/>
                <w:lang w:eastAsia="en-AU"/>
              </w:rPr>
              <w:t>Problem solving</w:t>
            </w: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88E5E2" w14:textId="2F5B8E9B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b/>
                <w:lang w:eastAsia="en-AU"/>
              </w:rPr>
              <w:t>Initiative</w:t>
            </w: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47F6F3" w14:textId="667AAC18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b/>
                <w:lang w:eastAsia="en-AU"/>
              </w:rPr>
              <w:t>Reliability</w:t>
            </w: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A2D5B" w14:textId="0B29021E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b/>
                <w:lang w:eastAsia="en-AU"/>
              </w:rPr>
              <w:t>Self-management</w:t>
            </w:r>
          </w:p>
        </w:tc>
        <w:tc>
          <w:tcPr>
            <w:tcW w:w="2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54C36" w14:textId="76522E90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b/>
                <w:lang w:eastAsia="en-AU"/>
              </w:rPr>
              <w:t>Presentation skills</w:t>
            </w:r>
          </w:p>
        </w:tc>
      </w:tr>
      <w:tr w:rsidR="00625FA9" w:rsidRPr="00641ECA" w14:paraId="493B423D" w14:textId="0FA2855B" w:rsidTr="00625FA9">
        <w:trPr>
          <w:trHeight w:val="781"/>
        </w:trPr>
        <w:tc>
          <w:tcPr>
            <w:tcW w:w="902" w:type="dxa"/>
            <w:vMerge/>
            <w:shd w:val="clear" w:color="auto" w:fill="auto"/>
            <w:vAlign w:val="center"/>
          </w:tcPr>
          <w:p w14:paraId="32ABE842" w14:textId="77777777" w:rsidR="00625FA9" w:rsidRPr="00641ECA" w:rsidRDefault="00625FA9" w:rsidP="00625FA9">
            <w:pPr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</w:p>
        </w:tc>
        <w:tc>
          <w:tcPr>
            <w:tcW w:w="20638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5DA750" w14:textId="44AFE581" w:rsidR="00625FA9" w:rsidRPr="00625FA9" w:rsidRDefault="00625FA9" w:rsidP="00625FA9">
            <w:pPr>
              <w:jc w:val="center"/>
              <w:rPr>
                <w:rFonts w:ascii="Arial Narrow" w:eastAsia="Times New Roman" w:hAnsi="Arial Narrow" w:cs="Times New Roman"/>
                <w:b/>
                <w:sz w:val="24"/>
                <w:szCs w:val="24"/>
                <w:lang w:eastAsia="en-AU"/>
              </w:rPr>
            </w:pPr>
            <w:r w:rsidRPr="00625FA9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Transferable Skills – skills you will need throughout your life</w:t>
            </w:r>
          </w:p>
        </w:tc>
      </w:tr>
    </w:tbl>
    <w:p w14:paraId="74B12180" w14:textId="0687B1DA" w:rsidR="002647BB" w:rsidRPr="003A00B4" w:rsidRDefault="002647BB" w:rsidP="00625FA9">
      <w:pPr>
        <w:pStyle w:val="VCAAbody"/>
        <w:rPr>
          <w:noProof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3C7BE4CE" w:rsidR="00A922F4" w:rsidRPr="00D86DE4" w:rsidRDefault="00E56518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olor w:val="999999" w:themeColor="accent2"/>
          </w:rPr>
          <w:t>Unit 4, Outcome 1, 2, 3 – Transferable Skills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5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hideSpellingErrors/>
  <w:hideGrammaticalErrors/>
  <w:proofState w:spelling="clean" w:grammar="clean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E3Mzc3tDQzNTNR0lEKTi0uzszPAykwrAUAXIBOHywAAAA="/>
  </w:docVars>
  <w:rsids>
    <w:rsidRoot w:val="00EC4FF7"/>
    <w:rsid w:val="00003885"/>
    <w:rsid w:val="0003270F"/>
    <w:rsid w:val="0003772A"/>
    <w:rsid w:val="0005780E"/>
    <w:rsid w:val="00065CC6"/>
    <w:rsid w:val="000A71F7"/>
    <w:rsid w:val="000C3DD3"/>
    <w:rsid w:val="000F09E4"/>
    <w:rsid w:val="000F16FD"/>
    <w:rsid w:val="0015274C"/>
    <w:rsid w:val="001E7DDE"/>
    <w:rsid w:val="002279BA"/>
    <w:rsid w:val="002329F3"/>
    <w:rsid w:val="00243F0D"/>
    <w:rsid w:val="00260767"/>
    <w:rsid w:val="00262DE9"/>
    <w:rsid w:val="002647BB"/>
    <w:rsid w:val="002754C1"/>
    <w:rsid w:val="002841C8"/>
    <w:rsid w:val="0028516B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417AA3"/>
    <w:rsid w:val="00440B32"/>
    <w:rsid w:val="00447636"/>
    <w:rsid w:val="0046078D"/>
    <w:rsid w:val="004A2ED8"/>
    <w:rsid w:val="004F5BDA"/>
    <w:rsid w:val="0051631E"/>
    <w:rsid w:val="00537A1F"/>
    <w:rsid w:val="00566029"/>
    <w:rsid w:val="00570B45"/>
    <w:rsid w:val="005923CB"/>
    <w:rsid w:val="00596B77"/>
    <w:rsid w:val="005B391B"/>
    <w:rsid w:val="005D3D78"/>
    <w:rsid w:val="005E2EF0"/>
    <w:rsid w:val="00602C96"/>
    <w:rsid w:val="00625FA9"/>
    <w:rsid w:val="00641ECA"/>
    <w:rsid w:val="0068471E"/>
    <w:rsid w:val="00684F98"/>
    <w:rsid w:val="00693FFD"/>
    <w:rsid w:val="006D2159"/>
    <w:rsid w:val="006F787C"/>
    <w:rsid w:val="00702636"/>
    <w:rsid w:val="00724507"/>
    <w:rsid w:val="00735D24"/>
    <w:rsid w:val="00773E6C"/>
    <w:rsid w:val="0077623A"/>
    <w:rsid w:val="00781FB1"/>
    <w:rsid w:val="008012D2"/>
    <w:rsid w:val="00813C37"/>
    <w:rsid w:val="008154B5"/>
    <w:rsid w:val="00823962"/>
    <w:rsid w:val="00852719"/>
    <w:rsid w:val="00860115"/>
    <w:rsid w:val="0088783C"/>
    <w:rsid w:val="008E210E"/>
    <w:rsid w:val="009370BC"/>
    <w:rsid w:val="00970580"/>
    <w:rsid w:val="00983362"/>
    <w:rsid w:val="0098739B"/>
    <w:rsid w:val="009A5E59"/>
    <w:rsid w:val="009B61E5"/>
    <w:rsid w:val="009D1E89"/>
    <w:rsid w:val="00A17661"/>
    <w:rsid w:val="00A24B2D"/>
    <w:rsid w:val="00A40966"/>
    <w:rsid w:val="00A921E0"/>
    <w:rsid w:val="00A922F4"/>
    <w:rsid w:val="00AE5526"/>
    <w:rsid w:val="00AF051B"/>
    <w:rsid w:val="00B01578"/>
    <w:rsid w:val="00B0738F"/>
    <w:rsid w:val="00B26601"/>
    <w:rsid w:val="00B313D5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B68E8"/>
    <w:rsid w:val="00CD20F1"/>
    <w:rsid w:val="00D00600"/>
    <w:rsid w:val="00D04F01"/>
    <w:rsid w:val="00D06414"/>
    <w:rsid w:val="00D338E4"/>
    <w:rsid w:val="00D51947"/>
    <w:rsid w:val="00D532F0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56518"/>
    <w:rsid w:val="00E86FF9"/>
    <w:rsid w:val="00E96ED5"/>
    <w:rsid w:val="00EB0C84"/>
    <w:rsid w:val="00EB1378"/>
    <w:rsid w:val="00EC4FF7"/>
    <w:rsid w:val="00F40D53"/>
    <w:rsid w:val="00F4525C"/>
    <w:rsid w:val="00F50C1A"/>
    <w:rsid w:val="00F50D86"/>
    <w:rsid w:val="00F56B39"/>
    <w:rsid w:val="00F652AD"/>
    <w:rsid w:val="00FE3F0B"/>
    <w:rsid w:val="00FE5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70BC"/>
  </w:style>
  <w:style w:type="paragraph" w:styleId="Footer">
    <w:name w:val="footer"/>
    <w:basedOn w:val="Normal"/>
    <w:link w:val="Foot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0377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6ED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70B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F50C1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762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EB137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9A5E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602C9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735D2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437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8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4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2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1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  <ds:schemaRef ds:uri="1aab662d-a6b2-42d6-996b-a574723d1ad8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0A9B79A-9423-4B79-83DF-90CB8811780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3</Words>
  <Characters>207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2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4, Outcome 1, 2, 3 – Transferable Skills</dc:title>
  <dc:creator>Derek Tolan</dc:creator>
  <cp:lastModifiedBy>Anna Fee</cp:lastModifiedBy>
  <cp:revision>2</cp:revision>
  <cp:lastPrinted>2015-05-15T02:36:00Z</cp:lastPrinted>
  <dcterms:created xsi:type="dcterms:W3CDTF">2022-07-14T07:51:00Z</dcterms:created>
  <dcterms:modified xsi:type="dcterms:W3CDTF">2022-07-14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  <property fmtid="{D5CDD505-2E9C-101B-9397-08002B2CF9AE}" pid="3" name="DEECD_Author">
    <vt:lpwstr/>
  </property>
  <property fmtid="{D5CDD505-2E9C-101B-9397-08002B2CF9AE}" pid="4" name="DEECD_SubjectCategory">
    <vt:lpwstr/>
  </property>
  <property fmtid="{D5CDD505-2E9C-101B-9397-08002B2CF9AE}" pid="5" name="DEECD_ItemType">
    <vt:lpwstr/>
  </property>
  <property fmtid="{D5CDD505-2E9C-101B-9397-08002B2CF9AE}" pid="6" name="DEECD_Audience">
    <vt:lpwstr/>
  </property>
  <property fmtid="{D5CDD505-2E9C-101B-9397-08002B2CF9AE}" pid="7" name="DEECD_Expired">
    <vt:bool>false</vt:bool>
  </property>
</Properties>
</file>